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3EC66E41" w:rsidR="00A11166" w:rsidRDefault="005E467F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Bazy danych</w:t>
      </w:r>
      <w:r w:rsidR="00DE3DC7">
        <w:rPr>
          <w:rFonts w:ascii="Times New Roman" w:hAnsi="Times New Roman" w:cs="Times New Roman"/>
          <w:b/>
          <w:sz w:val="40"/>
          <w:szCs w:val="24"/>
        </w:rPr>
        <w:t xml:space="preserve"> 2</w:t>
      </w:r>
    </w:p>
    <w:p w14:paraId="7F40B8C9" w14:textId="69BC45C9" w:rsidR="00A11166" w:rsidRPr="00C67B79" w:rsidRDefault="005E2355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Dziennik elektroniczny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4987EBE7" w:rsidR="00A11166" w:rsidRPr="00443BC1" w:rsidRDefault="005E2355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A11166" w:rsidRPr="00203EDC">
        <w:rPr>
          <w:rFonts w:ascii="Times New Roman" w:hAnsi="Times New Roman" w:cs="Times New Roman"/>
          <w:sz w:val="24"/>
          <w:szCs w:val="24"/>
        </w:rPr>
        <w:t xml:space="preserve"> inż. </w:t>
      </w:r>
      <w:r>
        <w:rPr>
          <w:rFonts w:ascii="Times New Roman" w:hAnsi="Times New Roman" w:cs="Times New Roman"/>
          <w:sz w:val="24"/>
          <w:szCs w:val="24"/>
        </w:rPr>
        <w:t>Piotr Grochowalski</w:t>
      </w:r>
      <w:r w:rsidR="00A11166"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1A106724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1CE3917" w14:textId="258C5C5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F52F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8E5AADD" w14:textId="4400CDED" w:rsidR="00220B30" w:rsidRDefault="00A11166" w:rsidP="003A069B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E2355">
        <w:rPr>
          <w:rFonts w:ascii="Times New Roman" w:hAnsi="Times New Roman" w:cs="Times New Roman"/>
          <w:sz w:val="24"/>
          <w:szCs w:val="24"/>
        </w:rPr>
        <w:t>25</w:t>
      </w:r>
      <w:r w:rsidR="00864AF2">
        <w:rPr>
          <w:rFonts w:ascii="Times New Roman" w:hAnsi="Times New Roman" w:cs="Times New Roman"/>
          <w:sz w:val="24"/>
          <w:szCs w:val="24"/>
        </w:rPr>
        <w:t>.</w:t>
      </w:r>
      <w:r w:rsidR="009B6987">
        <w:rPr>
          <w:rFonts w:ascii="Times New Roman" w:hAnsi="Times New Roman" w:cs="Times New Roman"/>
          <w:sz w:val="24"/>
          <w:szCs w:val="24"/>
        </w:rPr>
        <w:t>0</w:t>
      </w:r>
      <w:r w:rsidR="005E2355">
        <w:rPr>
          <w:rFonts w:ascii="Times New Roman" w:hAnsi="Times New Roman" w:cs="Times New Roman"/>
          <w:sz w:val="24"/>
          <w:szCs w:val="24"/>
        </w:rPr>
        <w:t>3</w:t>
      </w:r>
      <w:r w:rsidR="00864AF2">
        <w:rPr>
          <w:rFonts w:ascii="Times New Roman" w:hAnsi="Times New Roman" w:cs="Times New Roman"/>
          <w:sz w:val="24"/>
          <w:szCs w:val="24"/>
        </w:rPr>
        <w:t>.202</w:t>
      </w:r>
      <w:r w:rsidR="009B6987">
        <w:rPr>
          <w:rFonts w:ascii="Times New Roman" w:hAnsi="Times New Roman" w:cs="Times New Roman"/>
          <w:sz w:val="24"/>
          <w:szCs w:val="24"/>
        </w:rPr>
        <w:t>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F80421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7874634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39EE5232" w14:textId="624EF820" w:rsidR="00672BBB" w:rsidRPr="00540D92" w:rsidRDefault="008B22A1" w:rsidP="00540D9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22A1">
        <w:rPr>
          <w:rFonts w:ascii="Times New Roman" w:hAnsi="Times New Roman" w:cs="Times New Roman"/>
          <w:sz w:val="24"/>
          <w:szCs w:val="24"/>
        </w:rPr>
        <w:t xml:space="preserve">Celem projektu jest stworzenie </w:t>
      </w:r>
      <w:r w:rsidR="00343CED">
        <w:rPr>
          <w:rFonts w:ascii="Times New Roman" w:hAnsi="Times New Roman" w:cs="Times New Roman"/>
          <w:sz w:val="24"/>
          <w:szCs w:val="24"/>
        </w:rPr>
        <w:t>szkolnego dziennika elektronicznego</w:t>
      </w:r>
      <w:r w:rsidRPr="008B22A1">
        <w:rPr>
          <w:rFonts w:ascii="Times New Roman" w:hAnsi="Times New Roman" w:cs="Times New Roman"/>
          <w:sz w:val="24"/>
          <w:szCs w:val="24"/>
        </w:rPr>
        <w:t xml:space="preserve">, </w:t>
      </w:r>
      <w:r w:rsidR="00343CED">
        <w:rPr>
          <w:rFonts w:ascii="Times New Roman" w:hAnsi="Times New Roman" w:cs="Times New Roman"/>
          <w:sz w:val="24"/>
          <w:szCs w:val="24"/>
        </w:rPr>
        <w:t>którego zadaniem będzie przechowywanie</w:t>
      </w:r>
      <w:r w:rsidR="00F771A9">
        <w:rPr>
          <w:rFonts w:ascii="Times New Roman" w:hAnsi="Times New Roman" w:cs="Times New Roman"/>
          <w:sz w:val="24"/>
          <w:szCs w:val="24"/>
        </w:rPr>
        <w:t xml:space="preserve"> danych w szkole</w:t>
      </w:r>
      <w:r w:rsidR="006103F9">
        <w:rPr>
          <w:rFonts w:ascii="Times New Roman" w:hAnsi="Times New Roman" w:cs="Times New Roman"/>
          <w:sz w:val="24"/>
          <w:szCs w:val="24"/>
        </w:rPr>
        <w:t xml:space="preserve"> i umożliw</w:t>
      </w:r>
      <w:r w:rsidR="002F7F7A">
        <w:rPr>
          <w:rFonts w:ascii="Times New Roman" w:hAnsi="Times New Roman" w:cs="Times New Roman"/>
          <w:sz w:val="24"/>
          <w:szCs w:val="24"/>
        </w:rPr>
        <w:t>ienie</w:t>
      </w:r>
      <w:r w:rsidR="006103F9">
        <w:rPr>
          <w:rFonts w:ascii="Times New Roman" w:hAnsi="Times New Roman" w:cs="Times New Roman"/>
          <w:sz w:val="24"/>
          <w:szCs w:val="24"/>
        </w:rPr>
        <w:t xml:space="preserve"> funkcjonowani</w:t>
      </w:r>
      <w:r w:rsidR="002F7F7A">
        <w:rPr>
          <w:rFonts w:ascii="Times New Roman" w:hAnsi="Times New Roman" w:cs="Times New Roman"/>
          <w:sz w:val="24"/>
          <w:szCs w:val="24"/>
        </w:rPr>
        <w:t>a</w:t>
      </w:r>
      <w:r w:rsidR="006103F9">
        <w:rPr>
          <w:rFonts w:ascii="Times New Roman" w:hAnsi="Times New Roman" w:cs="Times New Roman"/>
          <w:sz w:val="24"/>
          <w:szCs w:val="24"/>
        </w:rPr>
        <w:t xml:space="preserve"> w środowisku szkolnym wszystkim użytkownikom</w:t>
      </w:r>
      <w:r w:rsidR="00F771A9">
        <w:rPr>
          <w:rFonts w:ascii="Times New Roman" w:hAnsi="Times New Roman" w:cs="Times New Roman"/>
          <w:sz w:val="24"/>
          <w:szCs w:val="24"/>
        </w:rPr>
        <w:t>.</w:t>
      </w:r>
      <w:r w:rsidR="00181985">
        <w:rPr>
          <w:rFonts w:ascii="Times New Roman" w:hAnsi="Times New Roman" w:cs="Times New Roman"/>
          <w:sz w:val="24"/>
          <w:szCs w:val="24"/>
        </w:rPr>
        <w:t xml:space="preserve"> </w:t>
      </w:r>
      <w:r w:rsidR="00161F43">
        <w:rPr>
          <w:rFonts w:ascii="Times New Roman" w:hAnsi="Times New Roman" w:cs="Times New Roman"/>
          <w:sz w:val="24"/>
          <w:szCs w:val="24"/>
        </w:rPr>
        <w:t xml:space="preserve">Dziennik będzie posiadał funkcjonalności takie jak: </w:t>
      </w:r>
    </w:p>
    <w:p w14:paraId="16ABD79E" w14:textId="3F96E5FE" w:rsidR="00663ECF" w:rsidRPr="00663ECF" w:rsidRDefault="00663ECF" w:rsidP="00663ECF">
      <w:pPr>
        <w:pStyle w:val="Akapitzlist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63ECF">
        <w:rPr>
          <w:rFonts w:ascii="Times New Roman" w:hAnsi="Times New Roman" w:cs="Times New Roman"/>
          <w:sz w:val="24"/>
          <w:szCs w:val="24"/>
        </w:rPr>
        <w:t xml:space="preserve">dodawanie, edytowanie i usuwanie </w:t>
      </w:r>
      <w:r>
        <w:rPr>
          <w:rFonts w:ascii="Times New Roman" w:hAnsi="Times New Roman" w:cs="Times New Roman"/>
          <w:sz w:val="24"/>
          <w:szCs w:val="24"/>
        </w:rPr>
        <w:t>klas</w:t>
      </w:r>
      <w:r w:rsidRPr="00663ECF">
        <w:rPr>
          <w:rFonts w:ascii="Times New Roman" w:hAnsi="Times New Roman" w:cs="Times New Roman"/>
          <w:sz w:val="24"/>
          <w:szCs w:val="24"/>
        </w:rPr>
        <w:t xml:space="preserve"> w szkole</w:t>
      </w:r>
      <w:r w:rsidR="00FB2DD5">
        <w:rPr>
          <w:rFonts w:ascii="Times New Roman" w:hAnsi="Times New Roman" w:cs="Times New Roman"/>
          <w:sz w:val="24"/>
          <w:szCs w:val="24"/>
        </w:rPr>
        <w:t xml:space="preserve"> (w przypadku pojawienia się nowych </w:t>
      </w:r>
      <w:r w:rsidR="00B2250A">
        <w:rPr>
          <w:rFonts w:ascii="Times New Roman" w:hAnsi="Times New Roman" w:cs="Times New Roman"/>
          <w:sz w:val="24"/>
          <w:szCs w:val="24"/>
        </w:rPr>
        <w:t>klas</w:t>
      </w:r>
      <w:r w:rsidR="00FB2DD5">
        <w:rPr>
          <w:rFonts w:ascii="Times New Roman" w:hAnsi="Times New Roman" w:cs="Times New Roman"/>
          <w:sz w:val="24"/>
          <w:szCs w:val="24"/>
        </w:rPr>
        <w:t xml:space="preserve"> </w:t>
      </w:r>
      <w:r w:rsidR="00B2250A">
        <w:rPr>
          <w:rFonts w:ascii="Times New Roman" w:hAnsi="Times New Roman" w:cs="Times New Roman"/>
          <w:sz w:val="24"/>
          <w:szCs w:val="24"/>
        </w:rPr>
        <w:t>w nowym roku szkolnym</w:t>
      </w:r>
      <w:r w:rsidR="00FB2DD5">
        <w:rPr>
          <w:rFonts w:ascii="Times New Roman" w:hAnsi="Times New Roman" w:cs="Times New Roman"/>
          <w:sz w:val="24"/>
          <w:szCs w:val="24"/>
        </w:rPr>
        <w:t>)</w:t>
      </w:r>
      <w:r w:rsidRPr="00663ECF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7645F0B" w14:textId="10CDBF02" w:rsidR="006D44C5" w:rsidRDefault="002E4EDD" w:rsidP="00663ECF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4C5">
        <w:rPr>
          <w:rFonts w:ascii="Times New Roman" w:hAnsi="Times New Roman" w:cs="Times New Roman"/>
          <w:sz w:val="24"/>
          <w:szCs w:val="24"/>
        </w:rPr>
        <w:t xml:space="preserve">dodawanie, edytowanie i usuwanie uczniów </w:t>
      </w:r>
      <w:r w:rsidR="00553F58">
        <w:rPr>
          <w:rFonts w:ascii="Times New Roman" w:hAnsi="Times New Roman" w:cs="Times New Roman"/>
          <w:sz w:val="24"/>
          <w:szCs w:val="24"/>
        </w:rPr>
        <w:t xml:space="preserve">w szkole </w:t>
      </w:r>
      <w:r w:rsidR="00932107">
        <w:rPr>
          <w:rFonts w:ascii="Times New Roman" w:hAnsi="Times New Roman" w:cs="Times New Roman"/>
          <w:sz w:val="24"/>
          <w:szCs w:val="24"/>
        </w:rPr>
        <w:t>(</w:t>
      </w:r>
      <w:r w:rsidR="00C97999">
        <w:rPr>
          <w:rFonts w:ascii="Times New Roman" w:hAnsi="Times New Roman" w:cs="Times New Roman"/>
          <w:sz w:val="24"/>
          <w:szCs w:val="24"/>
        </w:rPr>
        <w:t xml:space="preserve">z </w:t>
      </w:r>
      <w:r w:rsidR="00553F58">
        <w:rPr>
          <w:rFonts w:ascii="Times New Roman" w:hAnsi="Times New Roman" w:cs="Times New Roman"/>
          <w:sz w:val="24"/>
          <w:szCs w:val="24"/>
        </w:rPr>
        <w:t>przypisanie</w:t>
      </w:r>
      <w:r w:rsidR="00C97999">
        <w:rPr>
          <w:rFonts w:ascii="Times New Roman" w:hAnsi="Times New Roman" w:cs="Times New Roman"/>
          <w:sz w:val="24"/>
          <w:szCs w:val="24"/>
        </w:rPr>
        <w:t>m</w:t>
      </w:r>
      <w:r w:rsidR="00553F58">
        <w:rPr>
          <w:rFonts w:ascii="Times New Roman" w:hAnsi="Times New Roman" w:cs="Times New Roman"/>
          <w:sz w:val="24"/>
          <w:szCs w:val="24"/>
        </w:rPr>
        <w:t xml:space="preserve"> do danej klasy</w:t>
      </w:r>
      <w:r w:rsidR="00932107">
        <w:rPr>
          <w:rFonts w:ascii="Times New Roman" w:hAnsi="Times New Roman" w:cs="Times New Roman"/>
          <w:sz w:val="24"/>
          <w:szCs w:val="24"/>
        </w:rPr>
        <w:t>)</w:t>
      </w:r>
      <w:r w:rsidR="0051096B">
        <w:rPr>
          <w:rFonts w:ascii="Times New Roman" w:hAnsi="Times New Roman" w:cs="Times New Roman"/>
          <w:sz w:val="24"/>
          <w:szCs w:val="24"/>
        </w:rPr>
        <w:t xml:space="preserve">, </w:t>
      </w:r>
      <w:r w:rsidR="0051096B">
        <w:rPr>
          <w:rFonts w:ascii="Times New Roman" w:hAnsi="Times New Roman" w:cs="Times New Roman"/>
          <w:sz w:val="24"/>
          <w:szCs w:val="24"/>
        </w:rPr>
        <w:t>(w przypadku pojawienia się nowych klas w nowym roku szkolnym)</w:t>
      </w:r>
      <w:r w:rsidR="006D44C5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694EC11" w14:textId="1E333C95" w:rsidR="007F1280" w:rsidRDefault="007F1280" w:rsidP="007F1280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4C5">
        <w:rPr>
          <w:rFonts w:ascii="Times New Roman" w:hAnsi="Times New Roman" w:cs="Times New Roman"/>
          <w:sz w:val="24"/>
          <w:szCs w:val="24"/>
        </w:rPr>
        <w:t xml:space="preserve">dodawanie, edytowanie i usuwanie </w:t>
      </w:r>
      <w:r w:rsidR="00540D92">
        <w:rPr>
          <w:rFonts w:ascii="Times New Roman" w:hAnsi="Times New Roman" w:cs="Times New Roman"/>
          <w:sz w:val="24"/>
          <w:szCs w:val="24"/>
        </w:rPr>
        <w:t>przedmiotów</w:t>
      </w:r>
      <w:r w:rsidRPr="006D44C5">
        <w:rPr>
          <w:rFonts w:ascii="Times New Roman" w:hAnsi="Times New Roman" w:cs="Times New Roman"/>
          <w:sz w:val="24"/>
          <w:szCs w:val="24"/>
        </w:rPr>
        <w:t xml:space="preserve"> </w:t>
      </w:r>
      <w:r w:rsidR="009A0832">
        <w:rPr>
          <w:rFonts w:ascii="Times New Roman" w:hAnsi="Times New Roman" w:cs="Times New Roman"/>
          <w:sz w:val="24"/>
          <w:szCs w:val="24"/>
        </w:rPr>
        <w:t>w szkole</w:t>
      </w:r>
      <w:r w:rsidR="003C60BA">
        <w:rPr>
          <w:rFonts w:ascii="Times New Roman" w:hAnsi="Times New Roman" w:cs="Times New Roman"/>
          <w:sz w:val="24"/>
          <w:szCs w:val="24"/>
        </w:rPr>
        <w:t xml:space="preserve"> (w przypadku nowych przedmiotów w szkole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0AE3787" w14:textId="205EE953" w:rsidR="007F1280" w:rsidRDefault="002038B4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, edytowanie i usuwanie nauczycieli w szkole</w:t>
      </w:r>
      <w:r w:rsidR="00FA4747">
        <w:rPr>
          <w:rFonts w:ascii="Times New Roman" w:hAnsi="Times New Roman" w:cs="Times New Roman"/>
          <w:sz w:val="24"/>
          <w:szCs w:val="24"/>
        </w:rPr>
        <w:t xml:space="preserve"> (w przypadku pojawienia się nowych pracowników w szkole)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1ECCC25E" w14:textId="77777777" w:rsidR="006D44C5" w:rsidRDefault="002E4EDD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4C5">
        <w:rPr>
          <w:rFonts w:ascii="Times New Roman" w:hAnsi="Times New Roman" w:cs="Times New Roman"/>
          <w:sz w:val="24"/>
          <w:szCs w:val="24"/>
        </w:rPr>
        <w:t>d</w:t>
      </w:r>
      <w:r w:rsidR="0097345E" w:rsidRPr="006D44C5">
        <w:rPr>
          <w:rFonts w:ascii="Times New Roman" w:hAnsi="Times New Roman" w:cs="Times New Roman"/>
          <w:sz w:val="24"/>
          <w:szCs w:val="24"/>
        </w:rPr>
        <w:t>odawani</w:t>
      </w:r>
      <w:r w:rsidR="006D44C5">
        <w:rPr>
          <w:rFonts w:ascii="Times New Roman" w:hAnsi="Times New Roman" w:cs="Times New Roman"/>
          <w:sz w:val="24"/>
          <w:szCs w:val="24"/>
        </w:rPr>
        <w:t>e</w:t>
      </w:r>
      <w:r w:rsidR="0097345E" w:rsidRPr="006D44C5">
        <w:rPr>
          <w:rFonts w:ascii="Times New Roman" w:hAnsi="Times New Roman" w:cs="Times New Roman"/>
          <w:sz w:val="24"/>
          <w:szCs w:val="24"/>
        </w:rPr>
        <w:t>, edytowani</w:t>
      </w:r>
      <w:r w:rsidR="006D44C5">
        <w:rPr>
          <w:rFonts w:ascii="Times New Roman" w:hAnsi="Times New Roman" w:cs="Times New Roman"/>
          <w:sz w:val="24"/>
          <w:szCs w:val="24"/>
        </w:rPr>
        <w:t>e</w:t>
      </w:r>
      <w:r w:rsidR="0097345E" w:rsidRPr="006D44C5">
        <w:rPr>
          <w:rFonts w:ascii="Times New Roman" w:hAnsi="Times New Roman" w:cs="Times New Roman"/>
          <w:sz w:val="24"/>
          <w:szCs w:val="24"/>
        </w:rPr>
        <w:t xml:space="preserve"> i usuwani</w:t>
      </w:r>
      <w:r w:rsidR="006D44C5">
        <w:rPr>
          <w:rFonts w:ascii="Times New Roman" w:hAnsi="Times New Roman" w:cs="Times New Roman"/>
          <w:sz w:val="24"/>
          <w:szCs w:val="24"/>
        </w:rPr>
        <w:t>e</w:t>
      </w:r>
      <w:r w:rsidR="0097345E" w:rsidRPr="006D44C5">
        <w:rPr>
          <w:rFonts w:ascii="Times New Roman" w:hAnsi="Times New Roman" w:cs="Times New Roman"/>
          <w:sz w:val="24"/>
          <w:szCs w:val="24"/>
        </w:rPr>
        <w:t xml:space="preserve"> ocen ( z rozróżnieniem na rodzaj oceny, datą otrzymania oceny i </w:t>
      </w:r>
      <w:r w:rsidR="003D3988" w:rsidRPr="006D44C5">
        <w:rPr>
          <w:rFonts w:ascii="Times New Roman" w:hAnsi="Times New Roman" w:cs="Times New Roman"/>
          <w:sz w:val="24"/>
          <w:szCs w:val="24"/>
        </w:rPr>
        <w:t xml:space="preserve">rodzaj </w:t>
      </w:r>
      <w:r w:rsidR="0097345E" w:rsidRPr="006D44C5">
        <w:rPr>
          <w:rFonts w:ascii="Times New Roman" w:hAnsi="Times New Roman" w:cs="Times New Roman"/>
          <w:sz w:val="24"/>
          <w:szCs w:val="24"/>
        </w:rPr>
        <w:t>przedmiot</w:t>
      </w:r>
      <w:r w:rsidR="004D1FC3" w:rsidRPr="006D44C5">
        <w:rPr>
          <w:rFonts w:ascii="Times New Roman" w:hAnsi="Times New Roman" w:cs="Times New Roman"/>
          <w:sz w:val="24"/>
          <w:szCs w:val="24"/>
        </w:rPr>
        <w:t>u</w:t>
      </w:r>
      <w:r w:rsidR="0097345E" w:rsidRPr="006D44C5">
        <w:rPr>
          <w:rFonts w:ascii="Times New Roman" w:hAnsi="Times New Roman" w:cs="Times New Roman"/>
          <w:sz w:val="24"/>
          <w:szCs w:val="24"/>
        </w:rPr>
        <w:t xml:space="preserve">) </w:t>
      </w:r>
      <w:r w:rsidR="000A4ACA" w:rsidRPr="006D44C5">
        <w:rPr>
          <w:rFonts w:ascii="Times New Roman" w:hAnsi="Times New Roman" w:cs="Times New Roman"/>
          <w:sz w:val="24"/>
          <w:szCs w:val="24"/>
        </w:rPr>
        <w:t>dla uczniów, którzy</w:t>
      </w:r>
      <w:r w:rsidR="0097345E" w:rsidRPr="006D44C5">
        <w:rPr>
          <w:rFonts w:ascii="Times New Roman" w:hAnsi="Times New Roman" w:cs="Times New Roman"/>
          <w:sz w:val="24"/>
          <w:szCs w:val="24"/>
        </w:rPr>
        <w:t xml:space="preserve"> będą przypisani do danej klasy przez nauczyciela</w:t>
      </w:r>
      <w:r w:rsidR="006D44C5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9C9355A" w14:textId="60DBB04A" w:rsidR="008B22A1" w:rsidRDefault="006D44C5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102AA7" w:rsidRPr="006D44C5">
        <w:rPr>
          <w:rFonts w:ascii="Times New Roman" w:hAnsi="Times New Roman" w:cs="Times New Roman"/>
          <w:sz w:val="24"/>
          <w:szCs w:val="24"/>
        </w:rPr>
        <w:t xml:space="preserve">auczyciele będą mogli </w:t>
      </w:r>
      <w:r w:rsidR="00C6483F" w:rsidRPr="006D44C5">
        <w:rPr>
          <w:rFonts w:ascii="Times New Roman" w:hAnsi="Times New Roman" w:cs="Times New Roman"/>
          <w:sz w:val="24"/>
          <w:szCs w:val="24"/>
        </w:rPr>
        <w:t>operować na</w:t>
      </w:r>
      <w:r w:rsidR="00102AA7" w:rsidRPr="006D44C5">
        <w:rPr>
          <w:rFonts w:ascii="Times New Roman" w:hAnsi="Times New Roman" w:cs="Times New Roman"/>
          <w:sz w:val="24"/>
          <w:szCs w:val="24"/>
        </w:rPr>
        <w:t xml:space="preserve"> ocen</w:t>
      </w:r>
      <w:r w:rsidR="00C6483F" w:rsidRPr="006D44C5">
        <w:rPr>
          <w:rFonts w:ascii="Times New Roman" w:hAnsi="Times New Roman" w:cs="Times New Roman"/>
          <w:sz w:val="24"/>
          <w:szCs w:val="24"/>
        </w:rPr>
        <w:t>ach</w:t>
      </w:r>
      <w:r w:rsidR="00102AA7" w:rsidRPr="006D44C5">
        <w:rPr>
          <w:rFonts w:ascii="Times New Roman" w:hAnsi="Times New Roman" w:cs="Times New Roman"/>
          <w:sz w:val="24"/>
          <w:szCs w:val="24"/>
        </w:rPr>
        <w:t xml:space="preserve"> tylko na swo</w:t>
      </w:r>
      <w:r w:rsidR="00C6483F" w:rsidRPr="006D44C5">
        <w:rPr>
          <w:rFonts w:ascii="Times New Roman" w:hAnsi="Times New Roman" w:cs="Times New Roman"/>
          <w:sz w:val="24"/>
          <w:szCs w:val="24"/>
        </w:rPr>
        <w:t>ich</w:t>
      </w:r>
      <w:r w:rsidR="00102AA7" w:rsidRPr="006D44C5">
        <w:rPr>
          <w:rFonts w:ascii="Times New Roman" w:hAnsi="Times New Roman" w:cs="Times New Roman"/>
          <w:sz w:val="24"/>
          <w:szCs w:val="24"/>
        </w:rPr>
        <w:t xml:space="preserve"> przedmiot</w:t>
      </w:r>
      <w:r w:rsidR="00C6483F" w:rsidRPr="006D44C5">
        <w:rPr>
          <w:rFonts w:ascii="Times New Roman" w:hAnsi="Times New Roman" w:cs="Times New Roman"/>
          <w:sz w:val="24"/>
          <w:szCs w:val="24"/>
        </w:rPr>
        <w:t>ach</w:t>
      </w:r>
      <w:r w:rsidR="00D406D6">
        <w:rPr>
          <w:rFonts w:ascii="Times New Roman" w:hAnsi="Times New Roman" w:cs="Times New Roman"/>
          <w:sz w:val="24"/>
          <w:szCs w:val="24"/>
        </w:rPr>
        <w:t xml:space="preserve"> dla danej klasy i uczni</w:t>
      </w:r>
      <w:r w:rsidR="0027086F">
        <w:rPr>
          <w:rFonts w:ascii="Times New Roman" w:hAnsi="Times New Roman" w:cs="Times New Roman"/>
          <w:sz w:val="24"/>
          <w:szCs w:val="24"/>
        </w:rPr>
        <w:t>a</w:t>
      </w:r>
      <w:r w:rsidR="00334CE9">
        <w:rPr>
          <w:rFonts w:ascii="Times New Roman" w:hAnsi="Times New Roman" w:cs="Times New Roman"/>
          <w:sz w:val="24"/>
          <w:szCs w:val="24"/>
        </w:rPr>
        <w:t>,</w:t>
      </w:r>
    </w:p>
    <w:p w14:paraId="77DCB089" w14:textId="5EEECBD7" w:rsidR="00846FFE" w:rsidRDefault="00DE26A2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czniowie będą mogli przeglądać swoje oceny</w:t>
      </w:r>
      <w:r w:rsidR="005E0FEA">
        <w:rPr>
          <w:rFonts w:ascii="Times New Roman" w:hAnsi="Times New Roman" w:cs="Times New Roman"/>
          <w:sz w:val="24"/>
          <w:szCs w:val="24"/>
        </w:rPr>
        <w:t xml:space="preserve"> z poszczególnych przedmiotów</w:t>
      </w:r>
      <w:r w:rsidR="00B568F0">
        <w:rPr>
          <w:rFonts w:ascii="Times New Roman" w:hAnsi="Times New Roman" w:cs="Times New Roman"/>
          <w:sz w:val="24"/>
          <w:szCs w:val="24"/>
        </w:rPr>
        <w:t xml:space="preserve">, swoje dane jak i </w:t>
      </w:r>
      <w:r w:rsidR="008A50B3">
        <w:rPr>
          <w:rFonts w:ascii="Times New Roman" w:hAnsi="Times New Roman" w:cs="Times New Roman"/>
          <w:sz w:val="24"/>
          <w:szCs w:val="24"/>
        </w:rPr>
        <w:t xml:space="preserve">również </w:t>
      </w:r>
      <w:r w:rsidR="00B568F0">
        <w:rPr>
          <w:rFonts w:ascii="Times New Roman" w:hAnsi="Times New Roman" w:cs="Times New Roman"/>
          <w:sz w:val="24"/>
          <w:szCs w:val="24"/>
        </w:rPr>
        <w:t>swoje uwagi</w:t>
      </w:r>
      <w:r w:rsidR="00642C09">
        <w:rPr>
          <w:rFonts w:ascii="Times New Roman" w:hAnsi="Times New Roman" w:cs="Times New Roman"/>
          <w:sz w:val="24"/>
          <w:szCs w:val="24"/>
        </w:rPr>
        <w:t xml:space="preserve"> wprowadzone przez nauczycieli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2B98FAB8" w14:textId="19712A58" w:rsidR="00414B52" w:rsidRDefault="00414B52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informacji o każdym z uczniów przez nauczycieli,</w:t>
      </w:r>
    </w:p>
    <w:p w14:paraId="64C257C3" w14:textId="59F9D5E7" w:rsidR="00801434" w:rsidRDefault="00801434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świetlanie informacji o </w:t>
      </w:r>
      <w:r w:rsidR="00481F95">
        <w:rPr>
          <w:rFonts w:ascii="Times New Roman" w:hAnsi="Times New Roman" w:cs="Times New Roman"/>
          <w:sz w:val="24"/>
          <w:szCs w:val="24"/>
        </w:rPr>
        <w:t xml:space="preserve">każdym z </w:t>
      </w:r>
      <w:r>
        <w:rPr>
          <w:rFonts w:ascii="Times New Roman" w:hAnsi="Times New Roman" w:cs="Times New Roman"/>
          <w:sz w:val="24"/>
          <w:szCs w:val="24"/>
        </w:rPr>
        <w:t>nauczyciel</w:t>
      </w:r>
      <w:r w:rsidR="00481F95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przez uczniów,</w:t>
      </w:r>
    </w:p>
    <w:p w14:paraId="30855D79" w14:textId="4E703D7B" w:rsidR="00F144BE" w:rsidRDefault="00F144BE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uczyciele będą mieli dostęp do każdej klasy w szkole (możliwość podglądu uczniów i ich ocen),</w:t>
      </w:r>
    </w:p>
    <w:p w14:paraId="12DAD663" w14:textId="0F2D3186" w:rsidR="00F144BE" w:rsidRDefault="00F144BE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czniowie nie będą mieli podglądu do </w:t>
      </w:r>
      <w:r w:rsidR="008E1394">
        <w:rPr>
          <w:rFonts w:ascii="Times New Roman" w:hAnsi="Times New Roman" w:cs="Times New Roman"/>
          <w:sz w:val="24"/>
          <w:szCs w:val="24"/>
        </w:rPr>
        <w:t xml:space="preserve">danych </w:t>
      </w:r>
      <w:r>
        <w:rPr>
          <w:rFonts w:ascii="Times New Roman" w:hAnsi="Times New Roman" w:cs="Times New Roman"/>
          <w:sz w:val="24"/>
          <w:szCs w:val="24"/>
        </w:rPr>
        <w:t xml:space="preserve">innych klas ani do </w:t>
      </w:r>
      <w:r w:rsidR="008E1394">
        <w:rPr>
          <w:rFonts w:ascii="Times New Roman" w:hAnsi="Times New Roman" w:cs="Times New Roman"/>
          <w:sz w:val="24"/>
          <w:szCs w:val="24"/>
        </w:rPr>
        <w:t xml:space="preserve">danych </w:t>
      </w:r>
      <w:r>
        <w:rPr>
          <w:rFonts w:ascii="Times New Roman" w:hAnsi="Times New Roman" w:cs="Times New Roman"/>
          <w:sz w:val="24"/>
          <w:szCs w:val="24"/>
        </w:rPr>
        <w:t>innych uczniów</w:t>
      </w:r>
      <w:r w:rsidR="00C20291">
        <w:rPr>
          <w:rFonts w:ascii="Times New Roman" w:hAnsi="Times New Roman" w:cs="Times New Roman"/>
          <w:sz w:val="24"/>
          <w:szCs w:val="24"/>
        </w:rPr>
        <w:t xml:space="preserve"> (tylko do swoich danych</w:t>
      </w:r>
      <w:r w:rsidR="00F00865">
        <w:rPr>
          <w:rFonts w:ascii="Times New Roman" w:hAnsi="Times New Roman" w:cs="Times New Roman"/>
          <w:sz w:val="24"/>
          <w:szCs w:val="24"/>
        </w:rPr>
        <w:t xml:space="preserve"> będą mieli wgląd</w:t>
      </w:r>
      <w:r w:rsidR="00C2029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5AE8716C" w14:textId="3458BBF9" w:rsidR="00057408" w:rsidRDefault="00057408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stępne</w:t>
      </w:r>
      <w:r w:rsidR="00831ED4">
        <w:rPr>
          <w:rFonts w:ascii="Times New Roman" w:hAnsi="Times New Roman" w:cs="Times New Roman"/>
          <w:sz w:val="24"/>
          <w:szCs w:val="24"/>
        </w:rPr>
        <w:t xml:space="preserve"> będą</w:t>
      </w:r>
      <w:r>
        <w:rPr>
          <w:rFonts w:ascii="Times New Roman" w:hAnsi="Times New Roman" w:cs="Times New Roman"/>
          <w:sz w:val="24"/>
          <w:szCs w:val="24"/>
        </w:rPr>
        <w:t xml:space="preserve"> również statystyki na temat średnich ocen (z danego przedmiotu i ogólnie z ocen </w:t>
      </w:r>
      <w:r w:rsidR="00DB53AC">
        <w:rPr>
          <w:rFonts w:ascii="Times New Roman" w:hAnsi="Times New Roman" w:cs="Times New Roman"/>
          <w:sz w:val="24"/>
          <w:szCs w:val="24"/>
        </w:rPr>
        <w:t>wystawionych na koniec przez nauczycieli</w:t>
      </w:r>
      <w:r>
        <w:rPr>
          <w:rFonts w:ascii="Times New Roman" w:hAnsi="Times New Roman" w:cs="Times New Roman"/>
          <w:sz w:val="24"/>
          <w:szCs w:val="24"/>
        </w:rPr>
        <w:t>),</w:t>
      </w:r>
    </w:p>
    <w:p w14:paraId="023FD29C" w14:textId="7E4654F1" w:rsidR="00C319EB" w:rsidRDefault="00B83E67" w:rsidP="006D44C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idacja danych, aby nie podawać nieprawidłowych danych,</w:t>
      </w:r>
    </w:p>
    <w:p w14:paraId="19D6EC37" w14:textId="3E8C5071" w:rsidR="00540D92" w:rsidRPr="00540D92" w:rsidRDefault="00540D92" w:rsidP="00540D92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or będzie miał dostęp do wszystkich funkcjonalności w całej aplikacj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109535" w14:textId="77777777" w:rsidR="008B22A1" w:rsidRPr="008B22A1" w:rsidRDefault="008B22A1" w:rsidP="008B22A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498B05" w14:textId="20DC8A9C" w:rsidR="00F735F2" w:rsidRDefault="00343CED" w:rsidP="008B22A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8B22A1" w:rsidRPr="008B22A1">
        <w:rPr>
          <w:rFonts w:ascii="Times New Roman" w:hAnsi="Times New Roman" w:cs="Times New Roman"/>
          <w:sz w:val="24"/>
          <w:szCs w:val="24"/>
        </w:rPr>
        <w:t>rojekt</w:t>
      </w:r>
      <w:r w:rsidR="0017085A">
        <w:rPr>
          <w:rFonts w:ascii="Times New Roman" w:hAnsi="Times New Roman" w:cs="Times New Roman"/>
          <w:sz w:val="24"/>
          <w:szCs w:val="24"/>
        </w:rPr>
        <w:t xml:space="preserve"> (baza danych)</w:t>
      </w:r>
      <w:r w:rsidR="008B22A1" w:rsidRPr="008B22A1">
        <w:rPr>
          <w:rFonts w:ascii="Times New Roman" w:hAnsi="Times New Roman" w:cs="Times New Roman"/>
          <w:sz w:val="24"/>
          <w:szCs w:val="24"/>
        </w:rPr>
        <w:t xml:space="preserve"> będzie składał</w:t>
      </w:r>
      <w:r w:rsidR="00B7043D">
        <w:rPr>
          <w:rFonts w:ascii="Times New Roman" w:hAnsi="Times New Roman" w:cs="Times New Roman"/>
          <w:sz w:val="24"/>
          <w:szCs w:val="24"/>
        </w:rPr>
        <w:t>a</w:t>
      </w:r>
      <w:r w:rsidR="008B22A1" w:rsidRPr="008B22A1">
        <w:rPr>
          <w:rFonts w:ascii="Times New Roman" w:hAnsi="Times New Roman" w:cs="Times New Roman"/>
          <w:sz w:val="24"/>
          <w:szCs w:val="24"/>
        </w:rPr>
        <w:t xml:space="preserve"> się z </w:t>
      </w:r>
      <w:r w:rsidR="001A0172">
        <w:rPr>
          <w:rFonts w:ascii="Times New Roman" w:hAnsi="Times New Roman" w:cs="Times New Roman"/>
          <w:sz w:val="24"/>
          <w:szCs w:val="24"/>
        </w:rPr>
        <w:t>sześciu</w:t>
      </w:r>
      <w:r w:rsidR="008B22A1" w:rsidRPr="008B22A1">
        <w:rPr>
          <w:rFonts w:ascii="Times New Roman" w:hAnsi="Times New Roman" w:cs="Times New Roman"/>
          <w:sz w:val="24"/>
          <w:szCs w:val="24"/>
        </w:rPr>
        <w:t xml:space="preserve"> tabel: </w:t>
      </w:r>
      <w:r w:rsidR="00EA2449">
        <w:rPr>
          <w:rFonts w:ascii="Times New Roman" w:hAnsi="Times New Roman" w:cs="Times New Roman"/>
          <w:sz w:val="24"/>
          <w:szCs w:val="24"/>
        </w:rPr>
        <w:t>k</w:t>
      </w:r>
      <w:r w:rsidRPr="00343CED">
        <w:rPr>
          <w:rFonts w:ascii="Times New Roman" w:hAnsi="Times New Roman" w:cs="Times New Roman"/>
          <w:sz w:val="24"/>
          <w:szCs w:val="24"/>
        </w:rPr>
        <w:t xml:space="preserve">lasy, </w:t>
      </w:r>
      <w:r w:rsidR="00EA2449">
        <w:rPr>
          <w:rFonts w:ascii="Times New Roman" w:hAnsi="Times New Roman" w:cs="Times New Roman"/>
          <w:sz w:val="24"/>
          <w:szCs w:val="24"/>
        </w:rPr>
        <w:t>u</w:t>
      </w:r>
      <w:r w:rsidRPr="00343CED">
        <w:rPr>
          <w:rFonts w:ascii="Times New Roman" w:hAnsi="Times New Roman" w:cs="Times New Roman"/>
          <w:sz w:val="24"/>
          <w:szCs w:val="24"/>
        </w:rPr>
        <w:t xml:space="preserve">czniowie, </w:t>
      </w:r>
      <w:r w:rsidR="00EA2449">
        <w:rPr>
          <w:rFonts w:ascii="Times New Roman" w:hAnsi="Times New Roman" w:cs="Times New Roman"/>
          <w:sz w:val="24"/>
          <w:szCs w:val="24"/>
        </w:rPr>
        <w:t>o</w:t>
      </w:r>
      <w:r w:rsidRPr="00343CED">
        <w:rPr>
          <w:rFonts w:ascii="Times New Roman" w:hAnsi="Times New Roman" w:cs="Times New Roman"/>
          <w:sz w:val="24"/>
          <w:szCs w:val="24"/>
        </w:rPr>
        <w:t xml:space="preserve">ceny, </w:t>
      </w:r>
      <w:r w:rsidR="00EA2449">
        <w:rPr>
          <w:rFonts w:ascii="Times New Roman" w:hAnsi="Times New Roman" w:cs="Times New Roman"/>
          <w:sz w:val="24"/>
          <w:szCs w:val="24"/>
        </w:rPr>
        <w:t>p</w:t>
      </w:r>
      <w:r w:rsidR="00B6544E">
        <w:rPr>
          <w:rFonts w:ascii="Times New Roman" w:hAnsi="Times New Roman" w:cs="Times New Roman"/>
          <w:sz w:val="24"/>
          <w:szCs w:val="24"/>
        </w:rPr>
        <w:t xml:space="preserve">rzedmioty, </w:t>
      </w:r>
      <w:r w:rsidR="00EA2449">
        <w:rPr>
          <w:rFonts w:ascii="Times New Roman" w:hAnsi="Times New Roman" w:cs="Times New Roman"/>
          <w:sz w:val="24"/>
          <w:szCs w:val="24"/>
        </w:rPr>
        <w:t>n</w:t>
      </w:r>
      <w:r w:rsidRPr="00343CED">
        <w:rPr>
          <w:rFonts w:ascii="Times New Roman" w:hAnsi="Times New Roman" w:cs="Times New Roman"/>
          <w:sz w:val="24"/>
          <w:szCs w:val="24"/>
        </w:rPr>
        <w:t xml:space="preserve">auczyciele, </w:t>
      </w:r>
      <w:r w:rsidR="00EA2449">
        <w:rPr>
          <w:rFonts w:ascii="Times New Roman" w:hAnsi="Times New Roman" w:cs="Times New Roman"/>
          <w:sz w:val="24"/>
          <w:szCs w:val="24"/>
        </w:rPr>
        <w:t>r</w:t>
      </w:r>
      <w:r w:rsidRPr="00343CED">
        <w:rPr>
          <w:rFonts w:ascii="Times New Roman" w:hAnsi="Times New Roman" w:cs="Times New Roman"/>
          <w:sz w:val="24"/>
          <w:szCs w:val="24"/>
        </w:rPr>
        <w:t>odzaje_ocen</w:t>
      </w:r>
      <w:r w:rsidR="00EE1DB0">
        <w:rPr>
          <w:rFonts w:ascii="Times New Roman" w:hAnsi="Times New Roman" w:cs="Times New Roman"/>
          <w:sz w:val="24"/>
          <w:szCs w:val="24"/>
        </w:rPr>
        <w:t>.</w:t>
      </w:r>
    </w:p>
    <w:p w14:paraId="7D9C9385" w14:textId="6436B315" w:rsidR="00B84079" w:rsidRDefault="00B84079" w:rsidP="008B22A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ele w bazie danych szkoła:</w:t>
      </w:r>
    </w:p>
    <w:p w14:paraId="716E5265" w14:textId="414A6A1E" w:rsidR="00B84079" w:rsidRPr="0069764F" w:rsidRDefault="001C54F5" w:rsidP="0069764F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14F1">
        <w:rPr>
          <w:rFonts w:ascii="Times New Roman" w:hAnsi="Times New Roman" w:cs="Times New Roman"/>
          <w:b/>
          <w:bCs/>
          <w:sz w:val="24"/>
          <w:szCs w:val="24"/>
        </w:rPr>
        <w:t>klas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9764F" w:rsidRPr="0069764F">
        <w:rPr>
          <w:rFonts w:ascii="Times New Roman" w:hAnsi="Times New Roman" w:cs="Times New Roman"/>
          <w:sz w:val="24"/>
          <w:szCs w:val="24"/>
        </w:rPr>
        <w:t>w tej tabeli będą znajdować się informacje o danej klasie takie jak</w:t>
      </w:r>
      <w:r w:rsidR="0069764F">
        <w:rPr>
          <w:rFonts w:ascii="Times New Roman" w:hAnsi="Times New Roman" w:cs="Times New Roman"/>
          <w:sz w:val="24"/>
          <w:szCs w:val="24"/>
        </w:rPr>
        <w:t xml:space="preserve"> nazwa klasy, specjalizacja i rok szkolny.</w:t>
      </w:r>
    </w:p>
    <w:p w14:paraId="2A814D26" w14:textId="61AB1D95" w:rsidR="001C54F5" w:rsidRDefault="001C54F5" w:rsidP="00B8407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18C8">
        <w:rPr>
          <w:rFonts w:ascii="Times New Roman" w:hAnsi="Times New Roman" w:cs="Times New Roman"/>
          <w:b/>
          <w:bCs/>
          <w:sz w:val="24"/>
          <w:szCs w:val="24"/>
        </w:rPr>
        <w:t>uczniowie:</w:t>
      </w:r>
      <w:r w:rsidR="0046683F">
        <w:rPr>
          <w:rFonts w:ascii="Times New Roman" w:hAnsi="Times New Roman" w:cs="Times New Roman"/>
          <w:sz w:val="24"/>
          <w:szCs w:val="24"/>
        </w:rPr>
        <w:t xml:space="preserve"> </w:t>
      </w:r>
      <w:r w:rsidR="0046683F" w:rsidRPr="0069764F">
        <w:rPr>
          <w:rFonts w:ascii="Times New Roman" w:hAnsi="Times New Roman" w:cs="Times New Roman"/>
          <w:sz w:val="24"/>
          <w:szCs w:val="24"/>
        </w:rPr>
        <w:t>w tej tabeli będą znajdować się informacje o dan</w:t>
      </w:r>
      <w:r w:rsidR="0046683F">
        <w:rPr>
          <w:rFonts w:ascii="Times New Roman" w:hAnsi="Times New Roman" w:cs="Times New Roman"/>
          <w:sz w:val="24"/>
          <w:szCs w:val="24"/>
        </w:rPr>
        <w:t>ym uczniu</w:t>
      </w:r>
      <w:r w:rsidR="0046683F" w:rsidRPr="0069764F">
        <w:rPr>
          <w:rFonts w:ascii="Times New Roman" w:hAnsi="Times New Roman" w:cs="Times New Roman"/>
          <w:sz w:val="24"/>
          <w:szCs w:val="24"/>
        </w:rPr>
        <w:t xml:space="preserve"> takie jak</w:t>
      </w:r>
      <w:r w:rsidR="0046683F">
        <w:rPr>
          <w:rFonts w:ascii="Times New Roman" w:hAnsi="Times New Roman" w:cs="Times New Roman"/>
          <w:sz w:val="24"/>
          <w:szCs w:val="24"/>
        </w:rPr>
        <w:t xml:space="preserve"> </w:t>
      </w:r>
      <w:r w:rsidR="0046683F">
        <w:rPr>
          <w:rFonts w:ascii="Times New Roman" w:hAnsi="Times New Roman" w:cs="Times New Roman"/>
          <w:sz w:val="24"/>
          <w:szCs w:val="24"/>
        </w:rPr>
        <w:t>nazwisko, imię, miejscowość, ulica, numer domu, data urodzenia, płeć, data rozpoczęcia nauki, miejsce urodzenia, koniec nauki, notatki o uczniu i zdjęcie</w:t>
      </w:r>
      <w:r w:rsidR="0046683F">
        <w:rPr>
          <w:rFonts w:ascii="Times New Roman" w:hAnsi="Times New Roman" w:cs="Times New Roman"/>
          <w:sz w:val="24"/>
          <w:szCs w:val="24"/>
        </w:rPr>
        <w:t>.</w:t>
      </w:r>
    </w:p>
    <w:p w14:paraId="218ABCB2" w14:textId="34D8CEFC" w:rsidR="001C54F5" w:rsidRPr="004F2A83" w:rsidRDefault="001C54F5" w:rsidP="004F2A83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18C8">
        <w:rPr>
          <w:rFonts w:ascii="Times New Roman" w:hAnsi="Times New Roman" w:cs="Times New Roman"/>
          <w:b/>
          <w:bCs/>
          <w:sz w:val="24"/>
          <w:szCs w:val="24"/>
        </w:rPr>
        <w:t>oceny:</w:t>
      </w:r>
      <w:r w:rsidR="004F2A83">
        <w:rPr>
          <w:rFonts w:ascii="Times New Roman" w:hAnsi="Times New Roman" w:cs="Times New Roman"/>
          <w:sz w:val="24"/>
          <w:szCs w:val="24"/>
        </w:rPr>
        <w:t xml:space="preserve"> </w:t>
      </w:r>
      <w:r w:rsidR="004F2A83" w:rsidRPr="0069764F">
        <w:rPr>
          <w:rFonts w:ascii="Times New Roman" w:hAnsi="Times New Roman" w:cs="Times New Roman"/>
          <w:sz w:val="24"/>
          <w:szCs w:val="24"/>
        </w:rPr>
        <w:t xml:space="preserve">w tej tabeli będą znajdować się informacje o </w:t>
      </w:r>
      <w:r w:rsidR="004F2A83">
        <w:rPr>
          <w:rFonts w:ascii="Times New Roman" w:hAnsi="Times New Roman" w:cs="Times New Roman"/>
          <w:sz w:val="24"/>
          <w:szCs w:val="24"/>
        </w:rPr>
        <w:t>ocenach</w:t>
      </w:r>
      <w:r w:rsidR="004F2A83" w:rsidRPr="0069764F">
        <w:rPr>
          <w:rFonts w:ascii="Times New Roman" w:hAnsi="Times New Roman" w:cs="Times New Roman"/>
          <w:sz w:val="24"/>
          <w:szCs w:val="24"/>
        </w:rPr>
        <w:t xml:space="preserve"> takie jak</w:t>
      </w:r>
      <w:r w:rsidR="004F2A83">
        <w:rPr>
          <w:rFonts w:ascii="Times New Roman" w:hAnsi="Times New Roman" w:cs="Times New Roman"/>
          <w:sz w:val="24"/>
          <w:szCs w:val="24"/>
        </w:rPr>
        <w:t xml:space="preserve"> </w:t>
      </w:r>
      <w:r w:rsidR="004F2A83">
        <w:rPr>
          <w:rFonts w:ascii="Times New Roman" w:hAnsi="Times New Roman" w:cs="Times New Roman"/>
          <w:sz w:val="24"/>
          <w:szCs w:val="24"/>
        </w:rPr>
        <w:t>ocena</w:t>
      </w:r>
      <w:r w:rsidR="004F2A83">
        <w:rPr>
          <w:rFonts w:ascii="Times New Roman" w:hAnsi="Times New Roman" w:cs="Times New Roman"/>
          <w:sz w:val="24"/>
          <w:szCs w:val="24"/>
        </w:rPr>
        <w:t>,</w:t>
      </w:r>
      <w:r w:rsidR="004F2A83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0A62372F" w14:textId="506C6EAD" w:rsidR="001C54F5" w:rsidRDefault="001C54F5" w:rsidP="001C54F5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18C8">
        <w:rPr>
          <w:rFonts w:ascii="Times New Roman" w:hAnsi="Times New Roman" w:cs="Times New Roman"/>
          <w:b/>
          <w:bCs/>
          <w:sz w:val="24"/>
          <w:szCs w:val="24"/>
        </w:rPr>
        <w:t>przedmioty:</w:t>
      </w:r>
      <w:r w:rsidR="00F60496">
        <w:rPr>
          <w:rFonts w:ascii="Times New Roman" w:hAnsi="Times New Roman" w:cs="Times New Roman"/>
          <w:sz w:val="24"/>
          <w:szCs w:val="24"/>
        </w:rPr>
        <w:t xml:space="preserve"> </w:t>
      </w:r>
      <w:r w:rsidR="00F60496" w:rsidRPr="0069764F">
        <w:rPr>
          <w:rFonts w:ascii="Times New Roman" w:hAnsi="Times New Roman" w:cs="Times New Roman"/>
          <w:sz w:val="24"/>
          <w:szCs w:val="24"/>
        </w:rPr>
        <w:t xml:space="preserve">w tej tabeli będą znajdować się informacje o </w:t>
      </w:r>
      <w:r w:rsidR="00F60496">
        <w:rPr>
          <w:rFonts w:ascii="Times New Roman" w:hAnsi="Times New Roman" w:cs="Times New Roman"/>
          <w:sz w:val="24"/>
          <w:szCs w:val="24"/>
        </w:rPr>
        <w:t>przedmiotach</w:t>
      </w:r>
      <w:r w:rsidR="00F60496" w:rsidRPr="0069764F">
        <w:rPr>
          <w:rFonts w:ascii="Times New Roman" w:hAnsi="Times New Roman" w:cs="Times New Roman"/>
          <w:sz w:val="24"/>
          <w:szCs w:val="24"/>
        </w:rPr>
        <w:t xml:space="preserve"> takie jak</w:t>
      </w:r>
      <w:r w:rsidR="00F60496">
        <w:rPr>
          <w:rFonts w:ascii="Times New Roman" w:hAnsi="Times New Roman" w:cs="Times New Roman"/>
          <w:sz w:val="24"/>
          <w:szCs w:val="24"/>
        </w:rPr>
        <w:t xml:space="preserve"> </w:t>
      </w:r>
      <w:r w:rsidR="00F60496">
        <w:rPr>
          <w:rFonts w:ascii="Times New Roman" w:hAnsi="Times New Roman" w:cs="Times New Roman"/>
          <w:sz w:val="24"/>
          <w:szCs w:val="24"/>
        </w:rPr>
        <w:t>nazwa</w:t>
      </w:r>
      <w:r w:rsidR="00F60496">
        <w:rPr>
          <w:rFonts w:ascii="Times New Roman" w:hAnsi="Times New Roman" w:cs="Times New Roman"/>
          <w:sz w:val="24"/>
          <w:szCs w:val="24"/>
        </w:rPr>
        <w:t>.</w:t>
      </w:r>
    </w:p>
    <w:p w14:paraId="612AE4F4" w14:textId="231B7AD8" w:rsidR="001C54F5" w:rsidRDefault="001C54F5" w:rsidP="001C54F5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618C8">
        <w:rPr>
          <w:rFonts w:ascii="Times New Roman" w:hAnsi="Times New Roman" w:cs="Times New Roman"/>
          <w:b/>
          <w:bCs/>
          <w:sz w:val="24"/>
          <w:szCs w:val="24"/>
        </w:rPr>
        <w:t>nauczyciele:</w:t>
      </w:r>
      <w:r w:rsidR="00E53F41">
        <w:rPr>
          <w:rFonts w:ascii="Times New Roman" w:hAnsi="Times New Roman" w:cs="Times New Roman"/>
          <w:sz w:val="24"/>
          <w:szCs w:val="24"/>
        </w:rPr>
        <w:t xml:space="preserve"> </w:t>
      </w:r>
      <w:r w:rsidR="00E53F41" w:rsidRPr="0069764F">
        <w:rPr>
          <w:rFonts w:ascii="Times New Roman" w:hAnsi="Times New Roman" w:cs="Times New Roman"/>
          <w:sz w:val="24"/>
          <w:szCs w:val="24"/>
        </w:rPr>
        <w:t xml:space="preserve">w tej tabeli będą znajdować się informacje o </w:t>
      </w:r>
      <w:r w:rsidR="00E53F41">
        <w:rPr>
          <w:rFonts w:ascii="Times New Roman" w:hAnsi="Times New Roman" w:cs="Times New Roman"/>
          <w:sz w:val="24"/>
          <w:szCs w:val="24"/>
        </w:rPr>
        <w:t>nauczycielach</w:t>
      </w:r>
      <w:r w:rsidR="00E53F41" w:rsidRPr="0069764F">
        <w:rPr>
          <w:rFonts w:ascii="Times New Roman" w:hAnsi="Times New Roman" w:cs="Times New Roman"/>
          <w:sz w:val="24"/>
          <w:szCs w:val="24"/>
        </w:rPr>
        <w:t xml:space="preserve"> takie jak</w:t>
      </w:r>
      <w:r w:rsidR="00E53F41">
        <w:rPr>
          <w:rFonts w:ascii="Times New Roman" w:hAnsi="Times New Roman" w:cs="Times New Roman"/>
          <w:sz w:val="24"/>
          <w:szCs w:val="24"/>
        </w:rPr>
        <w:t xml:space="preserve"> </w:t>
      </w:r>
      <w:r w:rsidR="0091491F">
        <w:rPr>
          <w:rFonts w:ascii="Times New Roman" w:hAnsi="Times New Roman" w:cs="Times New Roman"/>
          <w:sz w:val="24"/>
          <w:szCs w:val="24"/>
        </w:rPr>
        <w:t>nazwisko</w:t>
      </w:r>
      <w:r w:rsidR="00E53F41">
        <w:rPr>
          <w:rFonts w:ascii="Times New Roman" w:hAnsi="Times New Roman" w:cs="Times New Roman"/>
          <w:sz w:val="24"/>
          <w:szCs w:val="24"/>
        </w:rPr>
        <w:t>,</w:t>
      </w:r>
      <w:r w:rsidR="0091491F">
        <w:rPr>
          <w:rFonts w:ascii="Times New Roman" w:hAnsi="Times New Roman" w:cs="Times New Roman"/>
          <w:sz w:val="24"/>
          <w:szCs w:val="24"/>
        </w:rPr>
        <w:t xml:space="preserve"> imię i</w:t>
      </w:r>
      <w:r w:rsidR="00E53F41">
        <w:rPr>
          <w:rFonts w:ascii="Times New Roman" w:hAnsi="Times New Roman" w:cs="Times New Roman"/>
          <w:sz w:val="24"/>
          <w:szCs w:val="24"/>
        </w:rPr>
        <w:t xml:space="preserve"> data</w:t>
      </w:r>
      <w:r w:rsidR="0091491F">
        <w:rPr>
          <w:rFonts w:ascii="Times New Roman" w:hAnsi="Times New Roman" w:cs="Times New Roman"/>
          <w:sz w:val="24"/>
          <w:szCs w:val="24"/>
        </w:rPr>
        <w:t xml:space="preserve"> urodzenia</w:t>
      </w:r>
      <w:r w:rsidR="00E53F41">
        <w:rPr>
          <w:rFonts w:ascii="Times New Roman" w:hAnsi="Times New Roman" w:cs="Times New Roman"/>
          <w:sz w:val="24"/>
          <w:szCs w:val="24"/>
        </w:rPr>
        <w:t>.</w:t>
      </w:r>
    </w:p>
    <w:p w14:paraId="6470A8A2" w14:textId="362DB1AD" w:rsidR="001C54F5" w:rsidRPr="00A07BE0" w:rsidRDefault="001C54F5" w:rsidP="001C54F5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618C8">
        <w:rPr>
          <w:rFonts w:ascii="Times New Roman" w:hAnsi="Times New Roman" w:cs="Times New Roman"/>
          <w:b/>
          <w:bCs/>
          <w:sz w:val="24"/>
          <w:szCs w:val="24"/>
        </w:rPr>
        <w:t>rodzaje_ocen:</w:t>
      </w:r>
      <w:r w:rsidR="00E618C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18C8" w:rsidRPr="0069764F">
        <w:rPr>
          <w:rFonts w:ascii="Times New Roman" w:hAnsi="Times New Roman" w:cs="Times New Roman"/>
          <w:sz w:val="24"/>
          <w:szCs w:val="24"/>
        </w:rPr>
        <w:t xml:space="preserve">w tej tabeli będą znajdować się informacje o </w:t>
      </w:r>
      <w:r w:rsidR="00E618C8">
        <w:rPr>
          <w:rFonts w:ascii="Times New Roman" w:hAnsi="Times New Roman" w:cs="Times New Roman"/>
          <w:sz w:val="24"/>
          <w:szCs w:val="24"/>
        </w:rPr>
        <w:t xml:space="preserve">rodzajach </w:t>
      </w:r>
      <w:r w:rsidR="00E618C8">
        <w:rPr>
          <w:rFonts w:ascii="Times New Roman" w:hAnsi="Times New Roman" w:cs="Times New Roman"/>
          <w:sz w:val="24"/>
          <w:szCs w:val="24"/>
        </w:rPr>
        <w:t>ocen</w:t>
      </w:r>
      <w:r w:rsidR="00E618C8" w:rsidRPr="0069764F">
        <w:rPr>
          <w:rFonts w:ascii="Times New Roman" w:hAnsi="Times New Roman" w:cs="Times New Roman"/>
          <w:sz w:val="24"/>
          <w:szCs w:val="24"/>
        </w:rPr>
        <w:t xml:space="preserve"> takie jak</w:t>
      </w:r>
      <w:r w:rsidR="00E618C8">
        <w:rPr>
          <w:rFonts w:ascii="Times New Roman" w:hAnsi="Times New Roman" w:cs="Times New Roman"/>
          <w:sz w:val="24"/>
          <w:szCs w:val="24"/>
        </w:rPr>
        <w:t xml:space="preserve"> </w:t>
      </w:r>
      <w:r w:rsidR="00341294">
        <w:rPr>
          <w:rFonts w:ascii="Times New Roman" w:hAnsi="Times New Roman" w:cs="Times New Roman"/>
          <w:sz w:val="24"/>
          <w:szCs w:val="24"/>
        </w:rPr>
        <w:t>nazwa</w:t>
      </w:r>
      <w:r w:rsidR="00E618C8">
        <w:rPr>
          <w:rFonts w:ascii="Times New Roman" w:hAnsi="Times New Roman" w:cs="Times New Roman"/>
          <w:sz w:val="24"/>
          <w:szCs w:val="24"/>
        </w:rPr>
        <w:t>.</w:t>
      </w:r>
    </w:p>
    <w:p w14:paraId="2B74022D" w14:textId="77777777" w:rsidR="00A07BE0" w:rsidRDefault="00A07BE0" w:rsidP="00A07BE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8BC015" w14:textId="58CEA501" w:rsidR="00A07BE0" w:rsidRDefault="00A07BE0" w:rsidP="00A07BE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cje w bazie danych szkoła:</w:t>
      </w:r>
    </w:p>
    <w:p w14:paraId="431A5B56" w14:textId="677103FC" w:rsidR="00A07BE0" w:rsidRDefault="000E0E86" w:rsidP="00A07BE0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F74">
        <w:rPr>
          <w:rFonts w:ascii="Times New Roman" w:hAnsi="Times New Roman" w:cs="Times New Roman"/>
          <w:b/>
          <w:bCs/>
          <w:sz w:val="24"/>
          <w:szCs w:val="24"/>
        </w:rPr>
        <w:t>jeden do wielu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93DDA">
        <w:rPr>
          <w:rFonts w:ascii="Times New Roman" w:hAnsi="Times New Roman" w:cs="Times New Roman"/>
          <w:sz w:val="24"/>
          <w:szCs w:val="24"/>
        </w:rPr>
        <w:t xml:space="preserve">tabela klasy do tabeli uczniowie, ponieważ </w:t>
      </w:r>
      <w:r w:rsidR="00191515">
        <w:rPr>
          <w:rFonts w:ascii="Times New Roman" w:hAnsi="Times New Roman" w:cs="Times New Roman"/>
          <w:sz w:val="24"/>
          <w:szCs w:val="24"/>
        </w:rPr>
        <w:t>do jednej klasy możemy przypisać wielu uczniów.</w:t>
      </w:r>
    </w:p>
    <w:p w14:paraId="31EA6CE0" w14:textId="03784608" w:rsidR="00E003AB" w:rsidRDefault="00E003AB" w:rsidP="00A07BE0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F74">
        <w:rPr>
          <w:rFonts w:ascii="Times New Roman" w:hAnsi="Times New Roman" w:cs="Times New Roman"/>
          <w:b/>
          <w:bCs/>
          <w:sz w:val="24"/>
          <w:szCs w:val="24"/>
        </w:rPr>
        <w:t>jeden do wielu:</w:t>
      </w:r>
      <w:r>
        <w:rPr>
          <w:rFonts w:ascii="Times New Roman" w:hAnsi="Times New Roman" w:cs="Times New Roman"/>
          <w:sz w:val="24"/>
          <w:szCs w:val="24"/>
        </w:rPr>
        <w:t xml:space="preserve"> tabela uczniowie do tabeli oceny, ponieważ do jednego ucznia możemy przypisać wiele ocen.</w:t>
      </w:r>
    </w:p>
    <w:p w14:paraId="49BC9538" w14:textId="63FF5437" w:rsidR="00966585" w:rsidRDefault="00966585" w:rsidP="00A07BE0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F74">
        <w:rPr>
          <w:rFonts w:ascii="Times New Roman" w:hAnsi="Times New Roman" w:cs="Times New Roman"/>
          <w:b/>
          <w:bCs/>
          <w:sz w:val="24"/>
          <w:szCs w:val="24"/>
        </w:rPr>
        <w:t>jeden do wielu:</w:t>
      </w:r>
      <w:r>
        <w:rPr>
          <w:rFonts w:ascii="Times New Roman" w:hAnsi="Times New Roman" w:cs="Times New Roman"/>
          <w:sz w:val="24"/>
          <w:szCs w:val="24"/>
        </w:rPr>
        <w:t xml:space="preserve"> tabela nauczyciele do tabeli oceny, ponieważ jeden nauczyciel może wpisywać wiele ocen.</w:t>
      </w:r>
    </w:p>
    <w:p w14:paraId="177BE03F" w14:textId="6064E451" w:rsidR="001D7CA5" w:rsidRDefault="0055351C" w:rsidP="00A07BE0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F74">
        <w:rPr>
          <w:rFonts w:ascii="Times New Roman" w:hAnsi="Times New Roman" w:cs="Times New Roman"/>
          <w:b/>
          <w:bCs/>
          <w:sz w:val="24"/>
          <w:szCs w:val="24"/>
        </w:rPr>
        <w:t>j</w:t>
      </w:r>
      <w:r w:rsidR="001D7CA5" w:rsidRPr="00681F74">
        <w:rPr>
          <w:rFonts w:ascii="Times New Roman" w:hAnsi="Times New Roman" w:cs="Times New Roman"/>
          <w:b/>
          <w:bCs/>
          <w:sz w:val="24"/>
          <w:szCs w:val="24"/>
        </w:rPr>
        <w:t>eden do wielu:</w:t>
      </w:r>
      <w:r w:rsidR="001D7CA5">
        <w:rPr>
          <w:rFonts w:ascii="Times New Roman" w:hAnsi="Times New Roman" w:cs="Times New Roman"/>
          <w:sz w:val="24"/>
          <w:szCs w:val="24"/>
        </w:rPr>
        <w:t xml:space="preserve"> tabela rodzaje_ocen do tabeli oceny, ponieważ jeden rodzaj oceny może być przypisany do wielu ocen.</w:t>
      </w:r>
    </w:p>
    <w:p w14:paraId="3D2119BA" w14:textId="6D6BEE6C" w:rsidR="0055351C" w:rsidRDefault="0055351C" w:rsidP="00A07BE0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F74">
        <w:rPr>
          <w:rFonts w:ascii="Times New Roman" w:hAnsi="Times New Roman" w:cs="Times New Roman"/>
          <w:b/>
          <w:bCs/>
          <w:sz w:val="24"/>
          <w:szCs w:val="24"/>
        </w:rPr>
        <w:t>jeden do wielu:</w:t>
      </w:r>
      <w:r>
        <w:rPr>
          <w:rFonts w:ascii="Times New Roman" w:hAnsi="Times New Roman" w:cs="Times New Roman"/>
          <w:sz w:val="24"/>
          <w:szCs w:val="24"/>
        </w:rPr>
        <w:t xml:space="preserve"> tabela przedmioty do tabeli oceny, ponieważ do jednego przedmiotu możemy przypisać wiele ocen.</w:t>
      </w:r>
    </w:p>
    <w:p w14:paraId="669BBCF9" w14:textId="32C0F73C" w:rsidR="00140E3E" w:rsidRPr="00A07BE0" w:rsidRDefault="00140E3E" w:rsidP="00A07BE0">
      <w:pPr>
        <w:pStyle w:val="Akapitzlist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F74">
        <w:rPr>
          <w:rFonts w:ascii="Times New Roman" w:hAnsi="Times New Roman" w:cs="Times New Roman"/>
          <w:b/>
          <w:bCs/>
          <w:sz w:val="24"/>
          <w:szCs w:val="24"/>
        </w:rPr>
        <w:t>wiele do wielu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A04D8">
        <w:rPr>
          <w:rFonts w:ascii="Times New Roman" w:hAnsi="Times New Roman" w:cs="Times New Roman"/>
          <w:sz w:val="24"/>
          <w:szCs w:val="24"/>
        </w:rPr>
        <w:t xml:space="preserve">tabela oceny jest tabelą łączącą tabele uczniowie z tabelami (nauczyciele, rodzaje_ocen i przedmioty), ponieważ w tabeli oceny znajdują się klucze obce tych oto tabel, co za tym idzie są one połączone tą właśnie relacją. </w:t>
      </w:r>
      <w:r w:rsidR="001F7E2E">
        <w:rPr>
          <w:rFonts w:ascii="Times New Roman" w:hAnsi="Times New Roman" w:cs="Times New Roman"/>
          <w:sz w:val="24"/>
          <w:szCs w:val="24"/>
        </w:rPr>
        <w:t>Ponieważ w</w:t>
      </w:r>
      <w:r w:rsidR="00CA04D8">
        <w:rPr>
          <w:rFonts w:ascii="Times New Roman" w:hAnsi="Times New Roman" w:cs="Times New Roman"/>
          <w:sz w:val="24"/>
          <w:szCs w:val="24"/>
        </w:rPr>
        <w:t>ielu uczniów może mieć przypisane oceny przez wielu nauczycieli,</w:t>
      </w:r>
      <w:r w:rsidR="0040511E">
        <w:rPr>
          <w:rFonts w:ascii="Times New Roman" w:hAnsi="Times New Roman" w:cs="Times New Roman"/>
          <w:sz w:val="24"/>
          <w:szCs w:val="24"/>
        </w:rPr>
        <w:t xml:space="preserve"> </w:t>
      </w:r>
      <w:r w:rsidR="00CA04D8">
        <w:rPr>
          <w:rFonts w:ascii="Times New Roman" w:hAnsi="Times New Roman" w:cs="Times New Roman"/>
          <w:sz w:val="24"/>
          <w:szCs w:val="24"/>
        </w:rPr>
        <w:t>wiel</w:t>
      </w:r>
      <w:r w:rsidR="00C1183B">
        <w:rPr>
          <w:rFonts w:ascii="Times New Roman" w:hAnsi="Times New Roman" w:cs="Times New Roman"/>
          <w:sz w:val="24"/>
          <w:szCs w:val="24"/>
        </w:rPr>
        <w:t>u</w:t>
      </w:r>
      <w:r w:rsidR="00BB697A">
        <w:rPr>
          <w:rFonts w:ascii="Times New Roman" w:hAnsi="Times New Roman" w:cs="Times New Roman"/>
          <w:sz w:val="24"/>
          <w:szCs w:val="24"/>
        </w:rPr>
        <w:t xml:space="preserve"> uczniów może mieć przypisane oceny</w:t>
      </w:r>
      <w:r w:rsidR="006960E2">
        <w:rPr>
          <w:rFonts w:ascii="Times New Roman" w:hAnsi="Times New Roman" w:cs="Times New Roman"/>
          <w:sz w:val="24"/>
          <w:szCs w:val="24"/>
        </w:rPr>
        <w:t>, których jest</w:t>
      </w:r>
      <w:r w:rsidR="00BB697A">
        <w:rPr>
          <w:rFonts w:ascii="Times New Roman" w:hAnsi="Times New Roman" w:cs="Times New Roman"/>
          <w:sz w:val="24"/>
          <w:szCs w:val="24"/>
        </w:rPr>
        <w:t xml:space="preserve"> wiele różnego rodzaju</w:t>
      </w:r>
      <w:r w:rsidR="00EC508F">
        <w:rPr>
          <w:rFonts w:ascii="Times New Roman" w:hAnsi="Times New Roman" w:cs="Times New Roman"/>
          <w:sz w:val="24"/>
          <w:szCs w:val="24"/>
        </w:rPr>
        <w:t xml:space="preserve"> i</w:t>
      </w:r>
      <w:r w:rsidR="00BB697A">
        <w:rPr>
          <w:rFonts w:ascii="Times New Roman" w:hAnsi="Times New Roman" w:cs="Times New Roman"/>
          <w:sz w:val="24"/>
          <w:szCs w:val="24"/>
        </w:rPr>
        <w:t xml:space="preserve"> wielu uczniów może mieć przypisane oceny z wielu przedmiotów.</w:t>
      </w:r>
    </w:p>
    <w:p w14:paraId="4C9363D5" w14:textId="77777777" w:rsidR="000C0AB8" w:rsidRPr="000C0AB8" w:rsidRDefault="000C0AB8" w:rsidP="000C0AB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C0AB8" w:rsidRPr="000C0AB8" w:rsidSect="00606776">
      <w:footerReference w:type="defaul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5B6E6" w14:textId="77777777" w:rsidR="0044378F" w:rsidRDefault="0044378F" w:rsidP="00606776">
      <w:pPr>
        <w:spacing w:after="0" w:line="240" w:lineRule="auto"/>
      </w:pPr>
      <w:r>
        <w:separator/>
      </w:r>
    </w:p>
  </w:endnote>
  <w:endnote w:type="continuationSeparator" w:id="0">
    <w:p w14:paraId="044735AA" w14:textId="77777777" w:rsidR="0044378F" w:rsidRDefault="0044378F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E75D4" w14:textId="77777777" w:rsidR="0044378F" w:rsidRDefault="0044378F" w:rsidP="00606776">
      <w:pPr>
        <w:spacing w:after="0" w:line="240" w:lineRule="auto"/>
      </w:pPr>
      <w:r>
        <w:separator/>
      </w:r>
    </w:p>
  </w:footnote>
  <w:footnote w:type="continuationSeparator" w:id="0">
    <w:p w14:paraId="32C53814" w14:textId="77777777" w:rsidR="0044378F" w:rsidRDefault="0044378F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464C4"/>
    <w:multiLevelType w:val="hybridMultilevel"/>
    <w:tmpl w:val="1F4C2A02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B05452"/>
    <w:multiLevelType w:val="hybridMultilevel"/>
    <w:tmpl w:val="5588DB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4A0885"/>
    <w:multiLevelType w:val="hybridMultilevel"/>
    <w:tmpl w:val="E82A45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C43074"/>
    <w:multiLevelType w:val="hybridMultilevel"/>
    <w:tmpl w:val="2B18A4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14"/>
  </w:num>
  <w:num w:numId="3" w16cid:durableId="1761949390">
    <w:abstractNumId w:val="11"/>
  </w:num>
  <w:num w:numId="4" w16cid:durableId="1301306176">
    <w:abstractNumId w:val="8"/>
  </w:num>
  <w:num w:numId="5" w16cid:durableId="2102136781">
    <w:abstractNumId w:val="13"/>
  </w:num>
  <w:num w:numId="6" w16cid:durableId="432828187">
    <w:abstractNumId w:val="5"/>
  </w:num>
  <w:num w:numId="7" w16cid:durableId="1086999218">
    <w:abstractNumId w:val="7"/>
  </w:num>
  <w:num w:numId="8" w16cid:durableId="1452745752">
    <w:abstractNumId w:val="10"/>
  </w:num>
  <w:num w:numId="9" w16cid:durableId="1943415222">
    <w:abstractNumId w:val="1"/>
  </w:num>
  <w:num w:numId="10" w16cid:durableId="1704867562">
    <w:abstractNumId w:val="6"/>
  </w:num>
  <w:num w:numId="11" w16cid:durableId="1309477048">
    <w:abstractNumId w:val="12"/>
  </w:num>
  <w:num w:numId="12" w16cid:durableId="809321826">
    <w:abstractNumId w:val="2"/>
  </w:num>
  <w:num w:numId="13" w16cid:durableId="2052224090">
    <w:abstractNumId w:val="15"/>
  </w:num>
  <w:num w:numId="14" w16cid:durableId="468018130">
    <w:abstractNumId w:val="9"/>
  </w:num>
  <w:num w:numId="15" w16cid:durableId="2037727446">
    <w:abstractNumId w:val="3"/>
  </w:num>
  <w:num w:numId="16" w16cid:durableId="19703551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0399"/>
    <w:rsid w:val="000114F1"/>
    <w:rsid w:val="00023933"/>
    <w:rsid w:val="00034080"/>
    <w:rsid w:val="0003425B"/>
    <w:rsid w:val="00052C88"/>
    <w:rsid w:val="000554FB"/>
    <w:rsid w:val="0005594B"/>
    <w:rsid w:val="00057408"/>
    <w:rsid w:val="000740FD"/>
    <w:rsid w:val="000A4ACA"/>
    <w:rsid w:val="000B7FFA"/>
    <w:rsid w:val="000C0AB8"/>
    <w:rsid w:val="000C1AA1"/>
    <w:rsid w:val="000D7524"/>
    <w:rsid w:val="000E0E86"/>
    <w:rsid w:val="000E16D9"/>
    <w:rsid w:val="000E64C8"/>
    <w:rsid w:val="000F1085"/>
    <w:rsid w:val="00102AA7"/>
    <w:rsid w:val="0011473B"/>
    <w:rsid w:val="001269B3"/>
    <w:rsid w:val="00140E3E"/>
    <w:rsid w:val="00161F43"/>
    <w:rsid w:val="001634A2"/>
    <w:rsid w:val="0017085A"/>
    <w:rsid w:val="00181985"/>
    <w:rsid w:val="00191515"/>
    <w:rsid w:val="001A0172"/>
    <w:rsid w:val="001C54F5"/>
    <w:rsid w:val="001D7CA5"/>
    <w:rsid w:val="001D7EC1"/>
    <w:rsid w:val="001F3636"/>
    <w:rsid w:val="001F53F9"/>
    <w:rsid w:val="001F7E2E"/>
    <w:rsid w:val="002027FD"/>
    <w:rsid w:val="00202848"/>
    <w:rsid w:val="002038B4"/>
    <w:rsid w:val="00203EDC"/>
    <w:rsid w:val="00220B30"/>
    <w:rsid w:val="00237F46"/>
    <w:rsid w:val="00242C06"/>
    <w:rsid w:val="002509DD"/>
    <w:rsid w:val="0027086F"/>
    <w:rsid w:val="00290767"/>
    <w:rsid w:val="00292E0D"/>
    <w:rsid w:val="002B2E14"/>
    <w:rsid w:val="002C3FD2"/>
    <w:rsid w:val="002E4EDD"/>
    <w:rsid w:val="002F52FA"/>
    <w:rsid w:val="002F7F7A"/>
    <w:rsid w:val="003006FA"/>
    <w:rsid w:val="00334CE9"/>
    <w:rsid w:val="003400D2"/>
    <w:rsid w:val="00340476"/>
    <w:rsid w:val="00341294"/>
    <w:rsid w:val="00343CED"/>
    <w:rsid w:val="00350FE4"/>
    <w:rsid w:val="003529C9"/>
    <w:rsid w:val="0036757F"/>
    <w:rsid w:val="00375533"/>
    <w:rsid w:val="0039356E"/>
    <w:rsid w:val="003A069B"/>
    <w:rsid w:val="003A30EB"/>
    <w:rsid w:val="003A3B16"/>
    <w:rsid w:val="003A721B"/>
    <w:rsid w:val="003B5784"/>
    <w:rsid w:val="003C5CD8"/>
    <w:rsid w:val="003C60BA"/>
    <w:rsid w:val="003D3988"/>
    <w:rsid w:val="003E528E"/>
    <w:rsid w:val="003F0E9A"/>
    <w:rsid w:val="003F1E08"/>
    <w:rsid w:val="0040511E"/>
    <w:rsid w:val="00414B52"/>
    <w:rsid w:val="00414CF3"/>
    <w:rsid w:val="00421465"/>
    <w:rsid w:val="0044378F"/>
    <w:rsid w:val="004479F3"/>
    <w:rsid w:val="00453F0F"/>
    <w:rsid w:val="0046683F"/>
    <w:rsid w:val="00470A94"/>
    <w:rsid w:val="004773A7"/>
    <w:rsid w:val="00481F95"/>
    <w:rsid w:val="0048337A"/>
    <w:rsid w:val="00492A5A"/>
    <w:rsid w:val="004D1276"/>
    <w:rsid w:val="004D1FC3"/>
    <w:rsid w:val="004F06B9"/>
    <w:rsid w:val="004F133D"/>
    <w:rsid w:val="004F2A83"/>
    <w:rsid w:val="004F74C8"/>
    <w:rsid w:val="00501C6D"/>
    <w:rsid w:val="0050237B"/>
    <w:rsid w:val="00502996"/>
    <w:rsid w:val="00504F0E"/>
    <w:rsid w:val="0051096B"/>
    <w:rsid w:val="00526F39"/>
    <w:rsid w:val="0053079D"/>
    <w:rsid w:val="00532850"/>
    <w:rsid w:val="005353EC"/>
    <w:rsid w:val="00540D92"/>
    <w:rsid w:val="0054133A"/>
    <w:rsid w:val="0055351C"/>
    <w:rsid w:val="00553F58"/>
    <w:rsid w:val="00561A39"/>
    <w:rsid w:val="00570676"/>
    <w:rsid w:val="005868A6"/>
    <w:rsid w:val="005E0FEA"/>
    <w:rsid w:val="005E2355"/>
    <w:rsid w:val="005E467F"/>
    <w:rsid w:val="005F372D"/>
    <w:rsid w:val="00606776"/>
    <w:rsid w:val="00607DC1"/>
    <w:rsid w:val="006103F9"/>
    <w:rsid w:val="00613A79"/>
    <w:rsid w:val="0062535D"/>
    <w:rsid w:val="0063626D"/>
    <w:rsid w:val="00642C09"/>
    <w:rsid w:val="00643A21"/>
    <w:rsid w:val="00663ECF"/>
    <w:rsid w:val="00666AEC"/>
    <w:rsid w:val="00672BBB"/>
    <w:rsid w:val="006773E6"/>
    <w:rsid w:val="00677571"/>
    <w:rsid w:val="00681F74"/>
    <w:rsid w:val="00690C75"/>
    <w:rsid w:val="00691E9E"/>
    <w:rsid w:val="0069414F"/>
    <w:rsid w:val="00695D4D"/>
    <w:rsid w:val="006960E2"/>
    <w:rsid w:val="0069764F"/>
    <w:rsid w:val="006A4D99"/>
    <w:rsid w:val="006D0357"/>
    <w:rsid w:val="006D44C5"/>
    <w:rsid w:val="00705139"/>
    <w:rsid w:val="00706935"/>
    <w:rsid w:val="00721FCD"/>
    <w:rsid w:val="0073058D"/>
    <w:rsid w:val="0075096D"/>
    <w:rsid w:val="00753BA3"/>
    <w:rsid w:val="007617A5"/>
    <w:rsid w:val="0077486A"/>
    <w:rsid w:val="007840C3"/>
    <w:rsid w:val="007A2582"/>
    <w:rsid w:val="007B1440"/>
    <w:rsid w:val="007C1910"/>
    <w:rsid w:val="007D1D40"/>
    <w:rsid w:val="007D206D"/>
    <w:rsid w:val="007D42FD"/>
    <w:rsid w:val="007F0AD8"/>
    <w:rsid w:val="007F1280"/>
    <w:rsid w:val="007F736E"/>
    <w:rsid w:val="00801434"/>
    <w:rsid w:val="00803F14"/>
    <w:rsid w:val="00816688"/>
    <w:rsid w:val="008176B8"/>
    <w:rsid w:val="00820DC3"/>
    <w:rsid w:val="00826359"/>
    <w:rsid w:val="008311BA"/>
    <w:rsid w:val="00831ED4"/>
    <w:rsid w:val="00834FBB"/>
    <w:rsid w:val="00846FFE"/>
    <w:rsid w:val="00864AF2"/>
    <w:rsid w:val="00891953"/>
    <w:rsid w:val="008A50B3"/>
    <w:rsid w:val="008A59E2"/>
    <w:rsid w:val="008B22A1"/>
    <w:rsid w:val="008C7B8D"/>
    <w:rsid w:val="008E1394"/>
    <w:rsid w:val="008F47BB"/>
    <w:rsid w:val="008F4933"/>
    <w:rsid w:val="0091491F"/>
    <w:rsid w:val="00932107"/>
    <w:rsid w:val="0095396B"/>
    <w:rsid w:val="00954338"/>
    <w:rsid w:val="00961DD4"/>
    <w:rsid w:val="00966585"/>
    <w:rsid w:val="00971374"/>
    <w:rsid w:val="00972395"/>
    <w:rsid w:val="0097345E"/>
    <w:rsid w:val="009849CD"/>
    <w:rsid w:val="00993DDA"/>
    <w:rsid w:val="009A0832"/>
    <w:rsid w:val="009A2B9C"/>
    <w:rsid w:val="009A4A75"/>
    <w:rsid w:val="009B6987"/>
    <w:rsid w:val="009C34FD"/>
    <w:rsid w:val="009E14D2"/>
    <w:rsid w:val="009E6951"/>
    <w:rsid w:val="009F5850"/>
    <w:rsid w:val="009F7D2D"/>
    <w:rsid w:val="00A014E0"/>
    <w:rsid w:val="00A0482A"/>
    <w:rsid w:val="00A07BE0"/>
    <w:rsid w:val="00A1060A"/>
    <w:rsid w:val="00A11166"/>
    <w:rsid w:val="00A30902"/>
    <w:rsid w:val="00A34A0B"/>
    <w:rsid w:val="00A45250"/>
    <w:rsid w:val="00A46FD1"/>
    <w:rsid w:val="00A505E1"/>
    <w:rsid w:val="00A559AA"/>
    <w:rsid w:val="00A55E5F"/>
    <w:rsid w:val="00A83083"/>
    <w:rsid w:val="00AD0D23"/>
    <w:rsid w:val="00B04C94"/>
    <w:rsid w:val="00B2250A"/>
    <w:rsid w:val="00B568F0"/>
    <w:rsid w:val="00B6544E"/>
    <w:rsid w:val="00B7043D"/>
    <w:rsid w:val="00B75D65"/>
    <w:rsid w:val="00B80689"/>
    <w:rsid w:val="00B83E67"/>
    <w:rsid w:val="00B84079"/>
    <w:rsid w:val="00BA615F"/>
    <w:rsid w:val="00BB697A"/>
    <w:rsid w:val="00BC2713"/>
    <w:rsid w:val="00BD2C50"/>
    <w:rsid w:val="00BD6D39"/>
    <w:rsid w:val="00BE503F"/>
    <w:rsid w:val="00BF6734"/>
    <w:rsid w:val="00C028F7"/>
    <w:rsid w:val="00C06479"/>
    <w:rsid w:val="00C1183B"/>
    <w:rsid w:val="00C20291"/>
    <w:rsid w:val="00C319EB"/>
    <w:rsid w:val="00C371D4"/>
    <w:rsid w:val="00C37ADB"/>
    <w:rsid w:val="00C421C3"/>
    <w:rsid w:val="00C47436"/>
    <w:rsid w:val="00C569AC"/>
    <w:rsid w:val="00C56BB0"/>
    <w:rsid w:val="00C57DD9"/>
    <w:rsid w:val="00C61AA9"/>
    <w:rsid w:val="00C6483F"/>
    <w:rsid w:val="00C77FE8"/>
    <w:rsid w:val="00C82DA5"/>
    <w:rsid w:val="00C97999"/>
    <w:rsid w:val="00CA04D8"/>
    <w:rsid w:val="00CA083E"/>
    <w:rsid w:val="00CA1412"/>
    <w:rsid w:val="00CB488F"/>
    <w:rsid w:val="00CB71CA"/>
    <w:rsid w:val="00CC472A"/>
    <w:rsid w:val="00CD7470"/>
    <w:rsid w:val="00CF4ADC"/>
    <w:rsid w:val="00D10296"/>
    <w:rsid w:val="00D23995"/>
    <w:rsid w:val="00D406D6"/>
    <w:rsid w:val="00D45BD7"/>
    <w:rsid w:val="00D55ED8"/>
    <w:rsid w:val="00D57C2A"/>
    <w:rsid w:val="00D80422"/>
    <w:rsid w:val="00DA07F5"/>
    <w:rsid w:val="00DA20D3"/>
    <w:rsid w:val="00DA79CE"/>
    <w:rsid w:val="00DB2C1C"/>
    <w:rsid w:val="00DB53AC"/>
    <w:rsid w:val="00DB787F"/>
    <w:rsid w:val="00DB7D2F"/>
    <w:rsid w:val="00DC3F98"/>
    <w:rsid w:val="00DE162C"/>
    <w:rsid w:val="00DE26A2"/>
    <w:rsid w:val="00DE3DC7"/>
    <w:rsid w:val="00DE6737"/>
    <w:rsid w:val="00DF10BA"/>
    <w:rsid w:val="00DF2756"/>
    <w:rsid w:val="00DF496A"/>
    <w:rsid w:val="00E003AB"/>
    <w:rsid w:val="00E12D08"/>
    <w:rsid w:val="00E46B5B"/>
    <w:rsid w:val="00E47CDF"/>
    <w:rsid w:val="00E50851"/>
    <w:rsid w:val="00E53F41"/>
    <w:rsid w:val="00E572B6"/>
    <w:rsid w:val="00E618C8"/>
    <w:rsid w:val="00E67321"/>
    <w:rsid w:val="00E916CC"/>
    <w:rsid w:val="00EA2449"/>
    <w:rsid w:val="00EC508F"/>
    <w:rsid w:val="00ED0FEA"/>
    <w:rsid w:val="00EE1DB0"/>
    <w:rsid w:val="00EF217A"/>
    <w:rsid w:val="00EF38D3"/>
    <w:rsid w:val="00EF4899"/>
    <w:rsid w:val="00EF628B"/>
    <w:rsid w:val="00EF71E1"/>
    <w:rsid w:val="00F00865"/>
    <w:rsid w:val="00F013D4"/>
    <w:rsid w:val="00F0338C"/>
    <w:rsid w:val="00F06A7F"/>
    <w:rsid w:val="00F144BE"/>
    <w:rsid w:val="00F211B1"/>
    <w:rsid w:val="00F4061F"/>
    <w:rsid w:val="00F60496"/>
    <w:rsid w:val="00F735F2"/>
    <w:rsid w:val="00F76343"/>
    <w:rsid w:val="00F771A9"/>
    <w:rsid w:val="00F80421"/>
    <w:rsid w:val="00F87D66"/>
    <w:rsid w:val="00F97612"/>
    <w:rsid w:val="00FA3890"/>
    <w:rsid w:val="00FA4747"/>
    <w:rsid w:val="00FB2DD5"/>
    <w:rsid w:val="00FB55B8"/>
    <w:rsid w:val="00FB5C3D"/>
    <w:rsid w:val="00FC1BBA"/>
    <w:rsid w:val="00FD5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DC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063138"/>
    <w:rsid w:val="00100DD8"/>
    <w:rsid w:val="00197F9A"/>
    <w:rsid w:val="001E7476"/>
    <w:rsid w:val="0021217F"/>
    <w:rsid w:val="00240AEB"/>
    <w:rsid w:val="002D0880"/>
    <w:rsid w:val="003629A4"/>
    <w:rsid w:val="00406874"/>
    <w:rsid w:val="005776C9"/>
    <w:rsid w:val="006F2591"/>
    <w:rsid w:val="007C1FAE"/>
    <w:rsid w:val="008F2587"/>
    <w:rsid w:val="0096613E"/>
    <w:rsid w:val="00970AFB"/>
    <w:rsid w:val="009A37BC"/>
    <w:rsid w:val="00A40A93"/>
    <w:rsid w:val="00AB6355"/>
    <w:rsid w:val="00D125FF"/>
    <w:rsid w:val="00E2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2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5</TotalTime>
  <Pages>3</Pages>
  <Words>557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kadiusz Haznar</cp:lastModifiedBy>
  <cp:revision>277</cp:revision>
  <dcterms:created xsi:type="dcterms:W3CDTF">2023-06-26T13:49:00Z</dcterms:created>
  <dcterms:modified xsi:type="dcterms:W3CDTF">2024-03-2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